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847258" w14:textId="77777777" w:rsidR="00D12326" w:rsidRDefault="00D12326">
      <w:pPr>
        <w:rPr>
          <w:highlight w:val="yellow"/>
        </w:rPr>
      </w:pPr>
    </w:p>
    <w:p w14:paraId="29847259" w14:textId="142726BF" w:rsidR="002043AB" w:rsidRDefault="00027648">
      <w:r w:rsidRPr="00BA10F0">
        <w:fldChar w:fldCharType="begin"/>
      </w:r>
      <w:r w:rsidRPr="00BA10F0">
        <w:instrText xml:space="preserve"> DATE \@ "MMMM d, yyyy" </w:instrText>
      </w:r>
      <w:r w:rsidRPr="00BA10F0">
        <w:fldChar w:fldCharType="separate"/>
      </w:r>
      <w:r w:rsidR="003C6672">
        <w:rPr>
          <w:noProof/>
        </w:rPr>
        <w:t>September 28, 2018</w:t>
      </w:r>
      <w:r w:rsidRPr="00BA10F0">
        <w:fldChar w:fldCharType="end"/>
      </w:r>
    </w:p>
    <w:p w14:paraId="2984725A" w14:textId="77777777" w:rsidR="00BA10F0" w:rsidRDefault="00BA10F0"/>
    <w:p w14:paraId="2984725B" w14:textId="77777777" w:rsidR="0072399C" w:rsidRDefault="0072399C" w:rsidP="00D12326">
      <w:r>
        <w:t>To whom it may concern,</w:t>
      </w:r>
    </w:p>
    <w:p w14:paraId="2984725C" w14:textId="77777777" w:rsidR="0072399C" w:rsidRDefault="0072399C" w:rsidP="00D12326">
      <w:r>
        <w:t>Subject: Request whitelist sender</w:t>
      </w:r>
      <w:r w:rsidR="0072423C">
        <w:t>s</w:t>
      </w:r>
      <w:r>
        <w:t xml:space="preserve"> (SMS Anti-spam)</w:t>
      </w:r>
    </w:p>
    <w:p w14:paraId="2984725D" w14:textId="77777777" w:rsidR="00FA38D6" w:rsidRDefault="00FA38D6" w:rsidP="00D12326"/>
    <w:p w14:paraId="2984725E" w14:textId="77777777" w:rsidR="002043AB" w:rsidRDefault="002043AB" w:rsidP="0072399C">
      <w:pPr>
        <w:ind w:firstLine="720"/>
      </w:pPr>
      <w:r>
        <w:t xml:space="preserve">I, </w:t>
      </w:r>
      <w:r w:rsidR="008323EE" w:rsidRPr="008323EE">
        <w:rPr>
          <w:highlight w:val="yellow"/>
        </w:rPr>
        <w:t>{Client Full name}</w:t>
      </w:r>
      <w:r>
        <w:t xml:space="preserve">, </w:t>
      </w:r>
      <w:r w:rsidR="008323EE" w:rsidRPr="008323EE">
        <w:rPr>
          <w:highlight w:val="yellow"/>
        </w:rPr>
        <w:t>{Client Position}</w:t>
      </w:r>
      <w:r>
        <w:t xml:space="preserve">, representing </w:t>
      </w:r>
      <w:r w:rsidR="008323EE" w:rsidRPr="008323EE">
        <w:rPr>
          <w:highlight w:val="yellow"/>
        </w:rPr>
        <w:t>{Company Name}</w:t>
      </w:r>
      <w:r w:rsidRPr="002043AB">
        <w:t>.</w:t>
      </w:r>
      <w:r>
        <w:t xml:space="preserve"> Her</w:t>
      </w:r>
      <w:r w:rsidR="0072399C">
        <w:t xml:space="preserve">eby request that the sender name in the table below </w:t>
      </w:r>
      <w:r>
        <w:t xml:space="preserve">be white-listed with the </w:t>
      </w:r>
      <w:r w:rsidRPr="0072399C">
        <w:t>AIS</w:t>
      </w:r>
      <w:r w:rsidR="00BA10F0" w:rsidRPr="0072399C">
        <w:t xml:space="preserve">, </w:t>
      </w:r>
      <w:r w:rsidR="001B504B" w:rsidRPr="0072399C">
        <w:t>True</w:t>
      </w:r>
      <w:r w:rsidRPr="0072399C">
        <w:t>,</w:t>
      </w:r>
      <w:r w:rsidR="00BA10F0" w:rsidRPr="0072399C">
        <w:t xml:space="preserve"> and DTAC</w:t>
      </w:r>
      <w:r>
        <w:t xml:space="preserve"> Thailand carrier for use within our messaging </w:t>
      </w:r>
      <w:r w:rsidR="0072423C">
        <w:t>and communication plan</w:t>
      </w:r>
      <w:r>
        <w:t xml:space="preserve"> to be sen</w:t>
      </w:r>
      <w:r w:rsidR="002C4551">
        <w:t>t towards this operator’s users</w:t>
      </w:r>
      <w:r w:rsidR="00C17EBE">
        <w:t xml:space="preserve"> </w:t>
      </w:r>
      <w:r w:rsidR="0072399C">
        <w:t>as our service and solution provider.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1843"/>
        <w:gridCol w:w="6803"/>
      </w:tblGrid>
      <w:tr w:rsidR="0072423C" w14:paraId="29847261" w14:textId="77777777" w:rsidTr="0072423C">
        <w:tc>
          <w:tcPr>
            <w:tcW w:w="1843" w:type="dxa"/>
          </w:tcPr>
          <w:p w14:paraId="2984725F" w14:textId="77777777" w:rsidR="0072423C" w:rsidRDefault="0072423C" w:rsidP="009B73C7">
            <w:r>
              <w:t>Sender Name</w:t>
            </w:r>
          </w:p>
        </w:tc>
        <w:tc>
          <w:tcPr>
            <w:tcW w:w="6803" w:type="dxa"/>
          </w:tcPr>
          <w:p w14:paraId="29847260" w14:textId="77777777" w:rsidR="0072423C" w:rsidRDefault="0072423C" w:rsidP="009B73C7">
            <w:r>
              <w:t>Example of message text</w:t>
            </w:r>
          </w:p>
        </w:tc>
      </w:tr>
      <w:tr w:rsidR="0072423C" w14:paraId="29847264" w14:textId="77777777" w:rsidTr="0072423C">
        <w:tc>
          <w:tcPr>
            <w:tcW w:w="1843" w:type="dxa"/>
          </w:tcPr>
          <w:p w14:paraId="29847262" w14:textId="077D11D4" w:rsidR="0072423C" w:rsidRDefault="0072423C" w:rsidP="009B73C7"/>
        </w:tc>
        <w:tc>
          <w:tcPr>
            <w:tcW w:w="6803" w:type="dxa"/>
          </w:tcPr>
          <w:p w14:paraId="29847263" w14:textId="38755A7E" w:rsidR="0072423C" w:rsidRPr="0072423C" w:rsidRDefault="0072423C" w:rsidP="0072423C">
            <w:pPr>
              <w:rPr>
                <w:lang w:bidi="th-TH"/>
              </w:rPr>
            </w:pPr>
          </w:p>
        </w:tc>
      </w:tr>
      <w:tr w:rsidR="0072423C" w14:paraId="29847267" w14:textId="77777777" w:rsidTr="0072423C">
        <w:tc>
          <w:tcPr>
            <w:tcW w:w="1843" w:type="dxa"/>
          </w:tcPr>
          <w:p w14:paraId="29847265" w14:textId="46FD88FC" w:rsidR="0072423C" w:rsidRDefault="0072423C" w:rsidP="009B73C7"/>
        </w:tc>
        <w:tc>
          <w:tcPr>
            <w:tcW w:w="6803" w:type="dxa"/>
          </w:tcPr>
          <w:p w14:paraId="29847266" w14:textId="5338788B" w:rsidR="0072423C" w:rsidRDefault="0072423C" w:rsidP="009B73C7"/>
        </w:tc>
      </w:tr>
      <w:tr w:rsidR="0072423C" w14:paraId="2984726A" w14:textId="77777777" w:rsidTr="0072423C">
        <w:tc>
          <w:tcPr>
            <w:tcW w:w="1843" w:type="dxa"/>
          </w:tcPr>
          <w:p w14:paraId="29847268" w14:textId="091D6021" w:rsidR="0072423C" w:rsidRDefault="0072423C" w:rsidP="009B73C7"/>
        </w:tc>
        <w:tc>
          <w:tcPr>
            <w:tcW w:w="6803" w:type="dxa"/>
          </w:tcPr>
          <w:p w14:paraId="29847269" w14:textId="2DE20722" w:rsidR="0072423C" w:rsidRDefault="0072423C" w:rsidP="00264BE5"/>
        </w:tc>
      </w:tr>
      <w:tr w:rsidR="0072423C" w14:paraId="2984726D" w14:textId="77777777" w:rsidTr="0072423C">
        <w:tc>
          <w:tcPr>
            <w:tcW w:w="1843" w:type="dxa"/>
          </w:tcPr>
          <w:p w14:paraId="2984726B" w14:textId="77777777" w:rsidR="0072423C" w:rsidRDefault="0072423C" w:rsidP="009B73C7"/>
        </w:tc>
        <w:tc>
          <w:tcPr>
            <w:tcW w:w="6803" w:type="dxa"/>
          </w:tcPr>
          <w:p w14:paraId="2984726C" w14:textId="77777777" w:rsidR="0072423C" w:rsidRDefault="0072423C" w:rsidP="009B73C7"/>
        </w:tc>
      </w:tr>
      <w:tr w:rsidR="0072423C" w14:paraId="29847270" w14:textId="77777777" w:rsidTr="0072423C">
        <w:tc>
          <w:tcPr>
            <w:tcW w:w="1843" w:type="dxa"/>
          </w:tcPr>
          <w:p w14:paraId="2984726E" w14:textId="77777777" w:rsidR="0072423C" w:rsidRDefault="0072423C" w:rsidP="009B73C7"/>
        </w:tc>
        <w:tc>
          <w:tcPr>
            <w:tcW w:w="6803" w:type="dxa"/>
          </w:tcPr>
          <w:p w14:paraId="2984726F" w14:textId="77777777" w:rsidR="0072423C" w:rsidRDefault="0072423C" w:rsidP="009B73C7"/>
        </w:tc>
      </w:tr>
      <w:tr w:rsidR="0072423C" w14:paraId="29847273" w14:textId="77777777" w:rsidTr="0072423C">
        <w:tc>
          <w:tcPr>
            <w:tcW w:w="1843" w:type="dxa"/>
          </w:tcPr>
          <w:p w14:paraId="29847271" w14:textId="77777777" w:rsidR="0072423C" w:rsidRDefault="0072423C" w:rsidP="009B73C7"/>
        </w:tc>
        <w:tc>
          <w:tcPr>
            <w:tcW w:w="6803" w:type="dxa"/>
          </w:tcPr>
          <w:p w14:paraId="29847272" w14:textId="77777777" w:rsidR="0072423C" w:rsidRDefault="0072423C" w:rsidP="009B73C7"/>
        </w:tc>
      </w:tr>
      <w:tr w:rsidR="0072423C" w14:paraId="29847276" w14:textId="77777777" w:rsidTr="0072423C">
        <w:tc>
          <w:tcPr>
            <w:tcW w:w="1843" w:type="dxa"/>
          </w:tcPr>
          <w:p w14:paraId="29847274" w14:textId="77777777" w:rsidR="0072423C" w:rsidRDefault="0072423C" w:rsidP="009B73C7"/>
        </w:tc>
        <w:tc>
          <w:tcPr>
            <w:tcW w:w="6803" w:type="dxa"/>
          </w:tcPr>
          <w:p w14:paraId="29847275" w14:textId="77777777" w:rsidR="0072423C" w:rsidRDefault="0072423C" w:rsidP="009B73C7"/>
        </w:tc>
      </w:tr>
    </w:tbl>
    <w:p w14:paraId="29847277" w14:textId="77777777" w:rsidR="0072423C" w:rsidRDefault="0072423C" w:rsidP="0072399C">
      <w:pPr>
        <w:ind w:firstLine="720"/>
      </w:pPr>
    </w:p>
    <w:p w14:paraId="29847278" w14:textId="77777777" w:rsidR="0072399C" w:rsidRDefault="002043AB" w:rsidP="0072399C">
      <w:pPr>
        <w:ind w:firstLine="720"/>
        <w:jc w:val="thaiDistribute"/>
      </w:pPr>
      <w:r>
        <w:t xml:space="preserve">The intended service </w:t>
      </w:r>
      <w:r w:rsidR="002C4551">
        <w:t xml:space="preserve">of those services </w:t>
      </w:r>
      <w:r w:rsidR="009D0388">
        <w:rPr>
          <w:lang w:bidi="th-TH"/>
        </w:rPr>
        <w:t>are</w:t>
      </w:r>
      <w:r>
        <w:t xml:space="preserve"> for</w:t>
      </w:r>
      <w:r w:rsidR="00BA10F0">
        <w:t xml:space="preserve"> </w:t>
      </w:r>
      <w:r w:rsidR="00BA10F0" w:rsidRPr="00CB7907">
        <w:rPr>
          <w:highlight w:val="yellow"/>
        </w:rPr>
        <w:t xml:space="preserve">memberships’ </w:t>
      </w:r>
      <w:r w:rsidR="004F74D2" w:rsidRPr="00CB7907">
        <w:rPr>
          <w:highlight w:val="yellow"/>
        </w:rPr>
        <w:t>notification</w:t>
      </w:r>
      <w:r w:rsidR="00680DC1" w:rsidRPr="00CB7907">
        <w:rPr>
          <w:highlight w:val="yellow"/>
        </w:rPr>
        <w:t xml:space="preserve">, </w:t>
      </w:r>
      <w:r w:rsidR="00CB7907" w:rsidRPr="00CB7907">
        <w:rPr>
          <w:highlight w:val="yellow"/>
        </w:rPr>
        <w:t xml:space="preserve">order confirmation, </w:t>
      </w:r>
      <w:r w:rsidR="00BA10F0" w:rsidRPr="00CB7907">
        <w:rPr>
          <w:highlight w:val="yellow"/>
        </w:rPr>
        <w:t>privileges, important activities and details</w:t>
      </w:r>
      <w:r w:rsidR="00680DC1">
        <w:t xml:space="preserve"> </w:t>
      </w:r>
      <w:r>
        <w:t xml:space="preserve">to </w:t>
      </w:r>
      <w:r w:rsidR="00BA10F0">
        <w:t>membership</w:t>
      </w:r>
      <w:r w:rsidR="001C4391">
        <w:t xml:space="preserve"> </w:t>
      </w:r>
      <w:r w:rsidR="00680DC1">
        <w:t>and</w:t>
      </w:r>
      <w:r>
        <w:t xml:space="preserve"> users who have shared their mobile phone number</w:t>
      </w:r>
      <w:r w:rsidR="00680DC1">
        <w:t>s</w:t>
      </w:r>
      <w:r>
        <w:t xml:space="preserve"> with </w:t>
      </w:r>
      <w:r w:rsidR="0072399C">
        <w:t>our company only.</w:t>
      </w:r>
      <w:r w:rsidR="004F74D2">
        <w:t xml:space="preserve"> </w:t>
      </w:r>
    </w:p>
    <w:p w14:paraId="29847279" w14:textId="77777777" w:rsidR="001E6FD7" w:rsidRDefault="000E0FDC" w:rsidP="0072423C">
      <w:pPr>
        <w:ind w:firstLine="720"/>
        <w:jc w:val="thaiDistribute"/>
      </w:pPr>
      <w:r>
        <w:t>Therefor</w:t>
      </w:r>
      <w:r w:rsidR="002043AB">
        <w:t xml:space="preserve"> </w:t>
      </w:r>
      <w:r w:rsidR="00027648">
        <w:t>opting in for these activities a</w:t>
      </w:r>
      <w:r w:rsidR="002043AB">
        <w:t xml:space="preserve">bsolutely no spam related activities will </w:t>
      </w:r>
      <w:r w:rsidR="00491EA1">
        <w:t xml:space="preserve">be included within our services. Your kind consideration is highly appreciated </w:t>
      </w:r>
      <w:bookmarkStart w:id="0" w:name="_GoBack"/>
      <w:bookmarkEnd w:id="0"/>
    </w:p>
    <w:p w14:paraId="2984727A" w14:textId="77777777" w:rsidR="00D12326" w:rsidRDefault="00D12326"/>
    <w:p w14:paraId="2984727B" w14:textId="77777777" w:rsidR="002043AB" w:rsidRDefault="002043AB">
      <w:r>
        <w:t>Yours faithfully,</w:t>
      </w:r>
    </w:p>
    <w:p w14:paraId="2984727C" w14:textId="77777777" w:rsidR="00BA10F0" w:rsidRDefault="0072399C">
      <w:pPr>
        <w:rPr>
          <w:i/>
          <w:iCs/>
        </w:rPr>
      </w:pPr>
      <w:r w:rsidRPr="0072423C">
        <w:rPr>
          <w:i/>
          <w:iCs/>
          <w:noProof/>
          <w:highlight w:val="yellow"/>
          <w:lang w:bidi="th-T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84727F" wp14:editId="29847280">
                <wp:simplePos x="0" y="0"/>
                <wp:positionH relativeFrom="margin">
                  <wp:align>right</wp:align>
                </wp:positionH>
                <wp:positionV relativeFrom="paragraph">
                  <wp:posOffset>143510</wp:posOffset>
                </wp:positionV>
                <wp:extent cx="2505075" cy="1047750"/>
                <wp:effectExtent l="0" t="0" r="28575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5075" cy="10477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847287" w14:textId="77777777" w:rsidR="0072399C" w:rsidRPr="0072399C" w:rsidRDefault="00925D87" w:rsidP="0072399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925D87">
                              <w:rPr>
                                <w:rFonts w:ascii="Helvetica" w:eastAsia="Times New Roman" w:hAnsi="Helvetica"/>
                                <w:noProof/>
                                <w:color w:val="000000"/>
                                <w:sz w:val="18"/>
                                <w:szCs w:val="18"/>
                                <w:highlight w:val="yellow"/>
                                <w:lang w:bidi="th-TH"/>
                              </w:rPr>
                              <w:t>( Company seal )</w:t>
                            </w:r>
                            <w:r>
                              <w:rPr>
                                <w:rFonts w:ascii="Helvetica" w:eastAsia="Times New Roman" w:hAnsi="Helvetica"/>
                                <w:noProof/>
                                <w:color w:val="000000"/>
                                <w:sz w:val="18"/>
                                <w:szCs w:val="18"/>
                                <w:lang w:bidi="th-TH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" o:spid="_x0000_s1026" style="position:absolute;margin-left:146.05pt;margin-top:11.3pt;width:197.25pt;height:82.5pt;z-index:25165926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" fillcolor="white [3212]" strokecolor="#243f60 [1604]" strokeweight="2pt">
                <v:textbox>
                  <w:txbxContent>
                    <w:p w:rsidR="0072399C" w:rsidRPr="0072399C" w:rsidRDefault="00925D87" w:rsidP="0072399C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925D87">
                        <w:rPr>
                          <w:rFonts w:ascii="Helvetica" w:eastAsia="Times New Roman" w:hAnsi="Helvetica"/>
                          <w:noProof/>
                          <w:color w:val="000000"/>
                          <w:sz w:val="18"/>
                          <w:szCs w:val="18"/>
                          <w:highlight w:val="yellow"/>
                          <w:lang w:bidi="th-TH"/>
                        </w:rPr>
                        <w:t>( Company seal )</w:t>
                      </w:r>
                      <w:r>
                        <w:rPr>
                          <w:rFonts w:ascii="Helvetica" w:eastAsia="Times New Roman" w:hAnsi="Helvetica"/>
                          <w:noProof/>
                          <w:color w:val="000000"/>
                          <w:sz w:val="18"/>
                          <w:szCs w:val="18"/>
                          <w:lang w:bidi="th-TH"/>
                        </w:rPr>
                        <w:t xml:space="preserve">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8323EE" w:rsidRPr="0072423C">
        <w:rPr>
          <w:i/>
          <w:iCs/>
          <w:highlight w:val="yellow"/>
        </w:rPr>
        <w:t>Signature</w:t>
      </w:r>
    </w:p>
    <w:p w14:paraId="2984727D" w14:textId="77777777" w:rsidR="008323EE" w:rsidRPr="008323EE" w:rsidRDefault="008323EE">
      <w:pPr>
        <w:rPr>
          <w:i/>
          <w:iCs/>
        </w:rPr>
      </w:pPr>
    </w:p>
    <w:p w14:paraId="2984727E" w14:textId="77777777" w:rsidR="002043AB" w:rsidRPr="0072423C" w:rsidRDefault="0072423C">
      <w:pPr>
        <w:rPr>
          <w:highlight w:val="yellow"/>
        </w:rPr>
      </w:pPr>
      <w:r>
        <w:rPr>
          <w:highlight w:val="yellow"/>
        </w:rPr>
        <w:t>Full name: ________________________</w:t>
      </w:r>
      <w:r>
        <w:rPr>
          <w:highlight w:val="yellow"/>
        </w:rPr>
        <w:br/>
      </w:r>
      <w:r w:rsidR="002043AB" w:rsidRPr="002043AB">
        <w:rPr>
          <w:highlight w:val="yellow"/>
        </w:rPr>
        <w:br/>
      </w:r>
      <w:r>
        <w:rPr>
          <w:highlight w:val="yellow"/>
        </w:rPr>
        <w:t>Position: ______________________</w:t>
      </w:r>
      <w:r w:rsidRPr="0072423C">
        <w:rPr>
          <w:highlight w:val="yellow"/>
        </w:rPr>
        <w:t>____</w:t>
      </w:r>
      <w:r w:rsidR="002043AB">
        <w:br/>
      </w:r>
    </w:p>
    <w:sectPr w:rsidR="002043AB" w:rsidRPr="0072423C" w:rsidSect="00264BE5">
      <w:headerReference w:type="default" r:id="rId6"/>
      <w:pgSz w:w="12240" w:h="15840"/>
      <w:pgMar w:top="1440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847283" w14:textId="77777777" w:rsidR="00B9701D" w:rsidRDefault="00B9701D" w:rsidP="00D12326">
      <w:pPr>
        <w:spacing w:after="0" w:line="240" w:lineRule="auto"/>
      </w:pPr>
      <w:r>
        <w:separator/>
      </w:r>
    </w:p>
  </w:endnote>
  <w:endnote w:type="continuationSeparator" w:id="0">
    <w:p w14:paraId="29847284" w14:textId="77777777" w:rsidR="00B9701D" w:rsidRDefault="00B9701D" w:rsidP="00D123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altName w:val="Sylfaen"/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847281" w14:textId="77777777" w:rsidR="00B9701D" w:rsidRDefault="00B9701D" w:rsidP="00D12326">
      <w:pPr>
        <w:spacing w:after="0" w:line="240" w:lineRule="auto"/>
      </w:pPr>
      <w:r>
        <w:separator/>
      </w:r>
    </w:p>
  </w:footnote>
  <w:footnote w:type="continuationSeparator" w:id="0">
    <w:p w14:paraId="29847282" w14:textId="77777777" w:rsidR="00B9701D" w:rsidRDefault="00B9701D" w:rsidP="00D123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847285" w14:textId="77777777" w:rsidR="00D12326" w:rsidRPr="004F74D2" w:rsidRDefault="008323EE">
    <w:pPr>
      <w:pStyle w:val="Header"/>
      <w:rPr>
        <w:sz w:val="28"/>
        <w:szCs w:val="28"/>
      </w:rPr>
    </w:pPr>
    <w:r w:rsidRPr="008323EE">
      <w:rPr>
        <w:sz w:val="28"/>
        <w:szCs w:val="28"/>
        <w:highlight w:val="yellow"/>
        <w:lang w:bidi="th-TH"/>
      </w:rPr>
      <w:t>Company Letterhead</w:t>
    </w:r>
  </w:p>
  <w:p w14:paraId="29847286" w14:textId="77777777" w:rsidR="00D12326" w:rsidRDefault="00D1232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2MjWwNDIxN7A0NDNS0lEKTi0uzszPAykwrAUAIGjw3iwAAAA="/>
  </w:docVars>
  <w:rsids>
    <w:rsidRoot w:val="002043AB"/>
    <w:rsid w:val="00027648"/>
    <w:rsid w:val="000E0FDC"/>
    <w:rsid w:val="001061D4"/>
    <w:rsid w:val="001B504B"/>
    <w:rsid w:val="001C4391"/>
    <w:rsid w:val="001C71B8"/>
    <w:rsid w:val="001D4FDE"/>
    <w:rsid w:val="001E6FD7"/>
    <w:rsid w:val="002043AB"/>
    <w:rsid w:val="00220C94"/>
    <w:rsid w:val="0024163A"/>
    <w:rsid w:val="00264BE5"/>
    <w:rsid w:val="002738B8"/>
    <w:rsid w:val="002B3BD1"/>
    <w:rsid w:val="002C4055"/>
    <w:rsid w:val="002C4551"/>
    <w:rsid w:val="002E42A0"/>
    <w:rsid w:val="002E4EF2"/>
    <w:rsid w:val="003379C6"/>
    <w:rsid w:val="003C6672"/>
    <w:rsid w:val="003E0D15"/>
    <w:rsid w:val="00451711"/>
    <w:rsid w:val="0046778E"/>
    <w:rsid w:val="00491EA1"/>
    <w:rsid w:val="004F74D2"/>
    <w:rsid w:val="00573054"/>
    <w:rsid w:val="005A6091"/>
    <w:rsid w:val="005E1A31"/>
    <w:rsid w:val="005F0D55"/>
    <w:rsid w:val="006614DF"/>
    <w:rsid w:val="00680DC1"/>
    <w:rsid w:val="006F5B5E"/>
    <w:rsid w:val="0072399C"/>
    <w:rsid w:val="0072423C"/>
    <w:rsid w:val="008323EE"/>
    <w:rsid w:val="00925D87"/>
    <w:rsid w:val="009C70C4"/>
    <w:rsid w:val="009D0388"/>
    <w:rsid w:val="00A02006"/>
    <w:rsid w:val="00B36344"/>
    <w:rsid w:val="00B92B5E"/>
    <w:rsid w:val="00B9701D"/>
    <w:rsid w:val="00BA10F0"/>
    <w:rsid w:val="00C17EBE"/>
    <w:rsid w:val="00C669D7"/>
    <w:rsid w:val="00CB7907"/>
    <w:rsid w:val="00D12326"/>
    <w:rsid w:val="00DA5A81"/>
    <w:rsid w:val="00DD765B"/>
    <w:rsid w:val="00E71491"/>
    <w:rsid w:val="00EB7657"/>
    <w:rsid w:val="00F17F3C"/>
    <w:rsid w:val="00FA3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9847258"/>
  <w15:docId w15:val="{FCDCB7A9-7D18-4B29-BD7F-42FD47C01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23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2326"/>
  </w:style>
  <w:style w:type="paragraph" w:styleId="Footer">
    <w:name w:val="footer"/>
    <w:basedOn w:val="Normal"/>
    <w:link w:val="FooterChar"/>
    <w:uiPriority w:val="99"/>
    <w:unhideWhenUsed/>
    <w:rsid w:val="00D123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2326"/>
  </w:style>
  <w:style w:type="table" w:styleId="TableGrid">
    <w:name w:val="Table Grid"/>
    <w:basedOn w:val="TableNormal"/>
    <w:uiPriority w:val="59"/>
    <w:rsid w:val="007242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152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9</Words>
  <Characters>85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ula Permthong</dc:creator>
  <cp:lastModifiedBy>joanna loh</cp:lastModifiedBy>
  <cp:revision>4</cp:revision>
  <dcterms:created xsi:type="dcterms:W3CDTF">2016-12-06T03:59:00Z</dcterms:created>
  <dcterms:modified xsi:type="dcterms:W3CDTF">2018-09-28T04:26:00Z</dcterms:modified>
</cp:coreProperties>
</file>